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1F7C8" w14:textId="39E520E4" w:rsidR="001D725E" w:rsidRDefault="001D725E">
      <w:r>
        <w:rPr>
          <w:rFonts w:hint="eastAsia"/>
        </w:rPr>
        <w:t>今日做题情况：</w:t>
      </w:r>
    </w:p>
    <w:p w14:paraId="7C3F2686" w14:textId="262BA2DF" w:rsidR="001D725E" w:rsidRDefault="001D725E">
      <w:r w:rsidRPr="001D725E">
        <w:drawing>
          <wp:inline distT="0" distB="0" distL="0" distR="0" wp14:anchorId="4979BBC6" wp14:editId="469FCF9A">
            <wp:extent cx="1535768" cy="1584194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556952" cy="1606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D725E">
        <w:drawing>
          <wp:inline distT="0" distB="0" distL="0" distR="0" wp14:anchorId="241F81D9" wp14:editId="3E1CD8F5">
            <wp:extent cx="1570528" cy="1613655"/>
            <wp:effectExtent l="0" t="0" r="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04463" cy="1648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D725E">
        <w:drawing>
          <wp:inline distT="0" distB="0" distL="0" distR="0" wp14:anchorId="0FD01F7F" wp14:editId="1869ADE3">
            <wp:extent cx="1637763" cy="1594569"/>
            <wp:effectExtent l="0" t="0" r="635" b="57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54036" cy="1610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408E5" w14:textId="3C9B1F73" w:rsidR="001D725E" w:rsidRDefault="001D725E"/>
    <w:p w14:paraId="26125971" w14:textId="638DF612" w:rsidR="001D725E" w:rsidRDefault="001D725E">
      <w:r>
        <w:rPr>
          <w:rFonts w:hint="eastAsia"/>
        </w:rPr>
        <w:t>错题分析：</w:t>
      </w:r>
    </w:p>
    <w:p w14:paraId="5825F3D1" w14:textId="43078C9D" w:rsidR="001D725E" w:rsidRDefault="001D725E"/>
    <w:p w14:paraId="13AA4E43" w14:textId="1E406CEA" w:rsidR="001D725E" w:rsidRDefault="001D725E">
      <w:r>
        <w:rPr>
          <w:rFonts w:hint="eastAsia"/>
        </w:rPr>
        <w:t>P</w:t>
      </w:r>
      <w:r>
        <w:t>rimary colors</w:t>
      </w:r>
    </w:p>
    <w:p w14:paraId="289F0581" w14:textId="378671E4" w:rsidR="001D725E" w:rsidRDefault="001D725E">
      <w:r w:rsidRPr="001D725E">
        <w:drawing>
          <wp:inline distT="0" distB="0" distL="0" distR="0" wp14:anchorId="3E1A2A7E" wp14:editId="5F11939C">
            <wp:extent cx="5274310" cy="379476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9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B3B86" w14:textId="07DB21F6" w:rsidR="001D725E" w:rsidRDefault="001D725E">
      <w:pPr>
        <w:rPr>
          <w:rFonts w:hint="eastAsia"/>
        </w:rPr>
      </w:pPr>
      <w:r>
        <w:rPr>
          <w:rFonts w:hint="eastAsia"/>
        </w:rPr>
        <w:t>错误原因：这个没听明白前面讲的是什么内容，只听见了前面说基本颜色调不到我们想要的颜色。</w:t>
      </w:r>
    </w:p>
    <w:p w14:paraId="017D423E" w14:textId="3123EFDA" w:rsidR="001D725E" w:rsidRDefault="001D725E">
      <w:pPr>
        <w:rPr>
          <w:rFonts w:hint="eastAsia"/>
        </w:rPr>
      </w:pPr>
      <w:r w:rsidRPr="001D725E">
        <w:lastRenderedPageBreak/>
        <w:drawing>
          <wp:inline distT="0" distB="0" distL="0" distR="0" wp14:anchorId="4AB54860" wp14:editId="091CF8EE">
            <wp:extent cx="5274310" cy="406209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6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AD13A" w14:textId="3895481A" w:rsidR="001D725E" w:rsidRDefault="001D725E">
      <w:r>
        <w:rPr>
          <w:rFonts w:hint="eastAsia"/>
        </w:rPr>
        <w:t>错误原因：我以为牛顿是第一个提出这个理论的，没有太听清，原文说的是当时最流行的观点。</w:t>
      </w:r>
    </w:p>
    <w:p w14:paraId="51FBD227" w14:textId="44BA11A9" w:rsidR="001D725E" w:rsidRDefault="001D725E"/>
    <w:p w14:paraId="31446506" w14:textId="4A6E4FC3" w:rsidR="001D725E" w:rsidRDefault="001D725E">
      <w:r w:rsidRPr="001D725E">
        <w:drawing>
          <wp:inline distT="0" distB="0" distL="0" distR="0" wp14:anchorId="3A7E522C" wp14:editId="2D590054">
            <wp:extent cx="5274310" cy="3995420"/>
            <wp:effectExtent l="0" t="0" r="254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6BCFE" w14:textId="6D2D7E4C" w:rsidR="001D725E" w:rsidRDefault="001D725E">
      <w:r>
        <w:rPr>
          <w:rFonts w:hint="eastAsia"/>
        </w:rPr>
        <w:lastRenderedPageBreak/>
        <w:t>错误原因：听见了m</w:t>
      </w:r>
      <w:r>
        <w:t xml:space="preserve">orning, noon </w:t>
      </w:r>
      <w:r>
        <w:rPr>
          <w:rFonts w:hint="eastAsia"/>
        </w:rPr>
        <w:t>和 night但是没有理解这个。我不是很明白观察这个怎么就可以提出他的理论。然后后面又说他是知道了另外一个人的理论才写出来的书，就有点被误导了。</w:t>
      </w:r>
    </w:p>
    <w:p w14:paraId="05530BB2" w14:textId="5DF4564C" w:rsidR="001D725E" w:rsidRDefault="001D725E"/>
    <w:p w14:paraId="019F8904" w14:textId="02473473" w:rsidR="001D725E" w:rsidRDefault="001D725E">
      <w:r w:rsidRPr="001D725E">
        <w:drawing>
          <wp:inline distT="0" distB="0" distL="0" distR="0" wp14:anchorId="4695A042" wp14:editId="7C090D11">
            <wp:extent cx="5274310" cy="3819525"/>
            <wp:effectExtent l="0" t="0" r="254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3C938" w14:textId="315BAA90" w:rsidR="001D725E" w:rsidRDefault="001D725E">
      <w:pPr>
        <w:rPr>
          <w:rFonts w:hint="eastAsia"/>
        </w:rPr>
      </w:pPr>
      <w:r>
        <w:rPr>
          <w:rFonts w:hint="eastAsia"/>
        </w:rPr>
        <w:t>错误原因：听见了t</w:t>
      </w:r>
      <w:r>
        <w:t>hat being saying</w:t>
      </w:r>
      <w:r>
        <w:rPr>
          <w:rFonts w:hint="eastAsia"/>
        </w:rPr>
        <w:t>，以为和t</w:t>
      </w:r>
      <w:r>
        <w:t xml:space="preserve">hat is to say </w:t>
      </w:r>
      <w:r>
        <w:rPr>
          <w:rFonts w:hint="eastAsia"/>
        </w:rPr>
        <w:t>是一个意思，被误导了。没有仔细分析上下文的关系。</w:t>
      </w:r>
    </w:p>
    <w:p w14:paraId="6B15B548" w14:textId="3AD86B71" w:rsidR="001D725E" w:rsidRDefault="001D725E"/>
    <w:p w14:paraId="1B9E9144" w14:textId="22188DF9" w:rsidR="001D725E" w:rsidRDefault="001D725E">
      <w:r>
        <w:rPr>
          <w:rFonts w:hint="eastAsia"/>
        </w:rPr>
        <w:t>生词：</w:t>
      </w:r>
    </w:p>
    <w:p w14:paraId="79800725" w14:textId="70BFD34E" w:rsidR="001D725E" w:rsidRDefault="00682C23">
      <w:pPr>
        <w:rPr>
          <w:rFonts w:hint="eastAsia"/>
        </w:rPr>
      </w:pPr>
      <w:r w:rsidRPr="00682C23">
        <w:drawing>
          <wp:inline distT="0" distB="0" distL="0" distR="0" wp14:anchorId="0A1A3D18" wp14:editId="021DF384">
            <wp:extent cx="5274310" cy="600075"/>
            <wp:effectExtent l="0" t="0" r="254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D725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jIzsDAwMDE3NTJQ0lEKTi0uzszPAykwrAUAZtwX8SwAAAA="/>
  </w:docVars>
  <w:rsids>
    <w:rsidRoot w:val="005A1503"/>
    <w:rsid w:val="001D725E"/>
    <w:rsid w:val="005A1503"/>
    <w:rsid w:val="005F61E2"/>
    <w:rsid w:val="00682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66BB8"/>
  <w15:chartTrackingRefBased/>
  <w15:docId w15:val="{72F010DC-FA52-4C61-B78F-9B91998EF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8-05T07:36:00Z</dcterms:created>
  <dcterms:modified xsi:type="dcterms:W3CDTF">2021-08-05T07:48:00Z</dcterms:modified>
</cp:coreProperties>
</file>